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Los Angeles, CA 90001</w:t>
      </w:r>
      <w:r>
        <w:br/>
      </w:r>
      <w:r>
        <w:t xml:space="preserve">(555) 123-4567</w:t>
      </w:r>
      <w:r>
        <w:br/>
      </w:r>
      <w:r>
        <w:t xml:space="preserve">johndoe@email.com</w:t>
      </w:r>
      <w:r>
        <w:br/>
      </w:r>
      <w:r>
        <w:t xml:space="preserve">www.johndoeengineer.com</w:t>
      </w:r>
    </w:p>
    <w:p>
      <w:pPr>
        <w:pStyle w:val="BodyText"/>
      </w:pPr>
      <w:r>
        <w:t xml:space="preserve">Date: April 5, 2024</w:t>
      </w:r>
    </w:p>
    <w:p>
      <w:pPr>
        <w:pStyle w:val="BodyText"/>
      </w:pPr>
      <w:r>
        <w:rPr>
          <w:bCs/>
          <w:b/>
        </w:rPr>
        <w:t xml:space="preserve">Human Resources Department</w:t>
      </w:r>
      <w:r>
        <w:br/>
      </w:r>
      <w:r>
        <w:t xml:space="preserve">United Technologies Aerospace Systems</w:t>
      </w:r>
      <w:r>
        <w:br/>
      </w:r>
      <w:r>
        <w:t xml:space="preserve">123 Aerospace Drive</w:t>
      </w:r>
      <w:r>
        <w:br/>
      </w:r>
      <w:r>
        <w:t xml:space="preserve">Los Angeles, CA 90001</w:t>
      </w:r>
    </w:p>
    <w:bookmarkStart w:id="20" w:name="dear-hiring-manager"/>
    <w:p>
      <w:pPr>
        <w:pStyle w:val="Heading2"/>
      </w:pPr>
      <w:r>
        <w:t xml:space="preserve">Dear Hiring Manager,</w:t>
      </w:r>
    </w:p>
    <w:p>
      <w:pPr>
        <w:pStyle w:val="FirstParagraph"/>
      </w:pPr>
      <w:r>
        <w:t xml:space="preserve">I am writing to express my sincere interest in the Aerospace Engineer position at United Technologies Aerospace Systems in the United States Los Angeles. As a dedicated and innovative aerospace professional with a strong academic background and hands-on experience in cutting-edge aerospace technologies, I am excited about the opportunity to contribute to your organization’s mission of advancing aviation and space exploration. Los Angeles, as a hub of technological innovation and home to some of the most influential aerospace companies in the United States, has always been a place where my passion for engineering can thrive. This role aligns perfectly with my career goals, and I am eager to bring my expertise in aerodynamics, propulsion systems, and structural design to your team.</w:t>
      </w:r>
    </w:p>
    <w:p>
      <w:pPr>
        <w:pStyle w:val="BodyText"/>
      </w:pPr>
      <w:r>
        <w:t xml:space="preserve">My journey as an Aerospace Engineer began with a Bachelor of Science in Aerospace Engineering from the University of Southern California (USC), where I graduated at the top of my class. During my studies, I focused on advanced topics such as computational fluid dynamics (CFD), satellite systems, and aircraft performance optimization. My academic achievements were complemented by internships at leading aerospace firms in Los Angeles, including a summer internship at SpaceX’s headquarters in Hawthorne, where I contributed to the development of propulsion system simulations. This experience not only deepened my technical knowledge but also instilled in me a commitment to precision, innovation, and teamwork—qualities that are essential for success in the aerospace industry.</w:t>
      </w:r>
    </w:p>
    <w:p>
      <w:pPr>
        <w:pStyle w:val="BodyText"/>
      </w:pPr>
      <w:r>
        <w:t xml:space="preserve">Following my graduation, I joined a mid-sized aerospace firm in Orange County, where I worked as a junior aerospace engineer for three years. My responsibilities included designing and testing aircraft components using CAD software, analyzing flight data to improve fuel efficiency, and collaborating with cross-functional teams on project timelines. One of my most significant contributions was leading the development of a lightweight composite material for drone applications, which reduced overall weight by 15% while maintaining structural integrity. This project was recognized by the American Institute of Aeronautics and Astronautics (AIAA), and I presented my findings at their annual conference in 2022. These experiences have honed my ability to solve complex engineering challenges while adhering to stringent industry standards.</w:t>
      </w:r>
    </w:p>
    <w:p>
      <w:pPr>
        <w:pStyle w:val="BodyText"/>
      </w:pPr>
      <w:r>
        <w:t xml:space="preserve">What draws me to United Technologies Aerospace Systems is your reputation as a pioneer in aerospace innovation, particularly within the United States Los Angeles ecosystem. The company’s focus on sustainable aviation technologies and its strategic partnerships with NASA and private space ventures resonate deeply with my professional aspirations. I am particularly impressed by your recent advancements in electric propulsion systems, which align with my research on hybrid-electric aircraft design during my master’s program at USC. I believe that my technical expertise, combined with a proactive approach to problem-solving, would enable me to contribute meaningfully to your projects while growing as an engineer in one of the most dynamic regions for aerospace innovation.</w:t>
      </w:r>
    </w:p>
    <w:p>
      <w:pPr>
        <w:pStyle w:val="BodyText"/>
      </w:pPr>
      <w:r>
        <w:t xml:space="preserve">Los Angeles has always been a magnet for visionaries in the aerospace field. From the iconic Jet Propulsion Laboratory (JPL) to startups pushing the boundaries of satellite technology, the city offers a unique blend of academic rigor and entrepreneurial energy. I have long admired how Los Angeles serves as a bridge between theoretical research and real-world applications, and I am eager to be part of this vibrant community. My goal is to leverage my skills in aerodynamics, materials science, and systems engineering to support projects that push the limits of what is possible in aerospace. Whether it’s designing next-generation aircraft or contributing to space exploration initiatives, I am committed to driving progress through engineering excellence.</w:t>
      </w:r>
    </w:p>
    <w:p>
      <w:pPr>
        <w:pStyle w:val="BodyText"/>
      </w:pPr>
      <w:r>
        <w:t xml:space="preserve">In addition to my technical qualifications, I bring strong communication and leadership skills that are critical for collaborative environments. During my time at USC, I served as president of the AIAA student chapter, organizing workshops and networking events that connected students with industry professionals. This role taught me the importance of fostering collaboration and sharing knowledge, which I believe is essential for tackling the complex challenges facing the aerospace sector today. I am also fluent in Spanish, which allows me to engage with a broader range of colleagues and clients—a valuable asset in an industry as globally interconnected as aerospace.</w:t>
      </w:r>
    </w:p>
    <w:p>
      <w:pPr>
        <w:pStyle w:val="BodyText"/>
      </w:pPr>
      <w:r>
        <w:t xml:space="preserve">I am particularly drawn to the United States Los Angeles location because of its unparalleled access to aerospace research institutions, manufacturing hubs, and a thriving ecosystem of startups and established firms. The city’s proximity to NASA’s Jet Propulsion Laboratory and its role in shaping the future of space travel make it an ideal place for someone with my ambitions. I am confident that working in this environment will provide me with opportunities to grow professionally while contributing to projects that have a lasting impact on the industry.</w:t>
      </w:r>
    </w:p>
    <w:p>
      <w:pPr>
        <w:pStyle w:val="BodyText"/>
      </w:pPr>
      <w:r>
        <w:t xml:space="preserve">Thank you for considering my application. I would welcome the opportunity to discuss how my background, skills, and enthusiasm align with the goals of United Technologies Aerospace Systems. I am available at your convenience for an interview and can be reached at (555) 123-4567 or via email at johndoe@email.com. I look forward to the possibility of contributing to your team’s success and being part of the exciting innovations happening in the United States Los Angeles aerospace scene.</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4T06:32:26Z</dcterms:created>
  <dcterms:modified xsi:type="dcterms:W3CDTF">2026-07-24T06:32:26Z</dcterms:modified>
</cp:coreProperties>
</file>

<file path=docProps/custom.xml><?xml version="1.0" encoding="utf-8"?>
<Properties xmlns="http://schemas.openxmlformats.org/officeDocument/2006/custom-properties" xmlns:vt="http://schemas.openxmlformats.org/officeDocument/2006/docPropsVTypes"/>
</file>